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05DB51" w14:textId="77777777" w:rsidR="00AC12A0" w:rsidRDefault="00AC12A0" w:rsidP="00AC12A0">
      <w:pPr>
        <w:spacing w:line="36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NOTICE OF ANNUAL GENERAL MEETING TO BE HELD </w:t>
      </w:r>
    </w:p>
    <w:p w14:paraId="2EBB8500" w14:textId="4A658D55" w:rsidR="00AC12A0" w:rsidRDefault="00AC12A0" w:rsidP="00AC12A0">
      <w:pPr>
        <w:spacing w:line="36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Virtually on </w:t>
      </w:r>
      <w:r>
        <w:rPr>
          <w:b/>
          <w:sz w:val="24"/>
          <w:szCs w:val="24"/>
        </w:rPr>
        <w:t xml:space="preserve">Sunday </w:t>
      </w:r>
      <w:r w:rsidR="009807E9">
        <w:rPr>
          <w:b/>
          <w:sz w:val="24"/>
          <w:szCs w:val="24"/>
        </w:rPr>
        <w:t>the 29th of</w:t>
      </w:r>
      <w:r>
        <w:rPr>
          <w:b/>
          <w:sz w:val="24"/>
          <w:szCs w:val="24"/>
        </w:rPr>
        <w:t xml:space="preserve"> November</w:t>
      </w:r>
      <w:r>
        <w:rPr>
          <w:b/>
          <w:sz w:val="24"/>
          <w:szCs w:val="24"/>
        </w:rPr>
        <w:t xml:space="preserve"> 2020 at </w:t>
      </w:r>
      <w:r>
        <w:rPr>
          <w:b/>
          <w:sz w:val="24"/>
          <w:szCs w:val="24"/>
        </w:rPr>
        <w:t>5:00</w:t>
      </w:r>
      <w:r w:rsidR="009807E9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pm </w:t>
      </w:r>
    </w:p>
    <w:p w14:paraId="2FB1C2DF" w14:textId="77777777" w:rsidR="00AC12A0" w:rsidRDefault="00AC12A0" w:rsidP="00AC12A0">
      <w:pPr>
        <w:rPr>
          <w:sz w:val="24"/>
          <w:szCs w:val="24"/>
        </w:rPr>
      </w:pPr>
    </w:p>
    <w:p w14:paraId="518DB542" w14:textId="34EBD8C9" w:rsidR="00AC12A0" w:rsidRPr="00252E0E" w:rsidRDefault="00AC12A0" w:rsidP="00AC12A0">
      <w:pPr>
        <w:shd w:val="clear" w:color="auto" w:fill="FFFFFF"/>
        <w:rPr>
          <w:color w:val="5B5B5B"/>
          <w:lang w:eastAsia="en-GB"/>
        </w:rPr>
      </w:pPr>
      <w:r w:rsidRPr="00252E0E">
        <w:t xml:space="preserve">Please find enclosed notification of the North </w:t>
      </w:r>
      <w:r w:rsidRPr="00252E0E">
        <w:t>East</w:t>
      </w:r>
      <w:r w:rsidRPr="00252E0E">
        <w:t xml:space="preserve"> Regional Netball Management Board</w:t>
      </w:r>
      <w:r w:rsidRPr="00252E0E">
        <w:rPr>
          <w:caps/>
        </w:rPr>
        <w:t xml:space="preserve"> </w:t>
      </w:r>
      <w:r w:rsidRPr="00252E0E">
        <w:t xml:space="preserve">Annual General Meeting to be held </w:t>
      </w:r>
      <w:r w:rsidRPr="00252E0E">
        <w:rPr>
          <w:bCs/>
          <w:color w:val="000000"/>
        </w:rPr>
        <w:t>virtually</w:t>
      </w:r>
      <w:r w:rsidRPr="00252E0E">
        <w:t xml:space="preserve"> at </w:t>
      </w:r>
      <w:r w:rsidRPr="00252E0E">
        <w:t>5:0</w:t>
      </w:r>
      <w:r w:rsidRPr="00252E0E">
        <w:t>0</w:t>
      </w:r>
      <w:r w:rsidR="009807E9">
        <w:t xml:space="preserve"> </w:t>
      </w:r>
      <w:r w:rsidRPr="00252E0E">
        <w:rPr>
          <w:iCs/>
          <w:color w:val="000000"/>
        </w:rPr>
        <w:t>pm</w:t>
      </w:r>
      <w:r w:rsidRPr="00252E0E">
        <w:rPr>
          <w:color w:val="000000"/>
        </w:rPr>
        <w:t xml:space="preserve"> on </w:t>
      </w:r>
      <w:r w:rsidRPr="00252E0E">
        <w:rPr>
          <w:bCs/>
          <w:color w:val="000000"/>
        </w:rPr>
        <w:t>Sunday</w:t>
      </w:r>
      <w:r w:rsidRPr="00252E0E">
        <w:rPr>
          <w:bCs/>
          <w:color w:val="000000"/>
        </w:rPr>
        <w:t xml:space="preserve"> </w:t>
      </w:r>
      <w:r w:rsidR="009807E9">
        <w:rPr>
          <w:bCs/>
          <w:color w:val="000000"/>
        </w:rPr>
        <w:t>the 29th of</w:t>
      </w:r>
      <w:r w:rsidRPr="00252E0E">
        <w:rPr>
          <w:bCs/>
          <w:color w:val="000000"/>
        </w:rPr>
        <w:t xml:space="preserve"> </w:t>
      </w:r>
      <w:r w:rsidRPr="00252E0E">
        <w:rPr>
          <w:bCs/>
          <w:color w:val="000000"/>
        </w:rPr>
        <w:t>November</w:t>
      </w:r>
      <w:r w:rsidRPr="00252E0E">
        <w:rPr>
          <w:bCs/>
          <w:color w:val="000000"/>
        </w:rPr>
        <w:t xml:space="preserve"> 2020</w:t>
      </w:r>
      <w:r w:rsidR="00252E0E" w:rsidRPr="00252E0E">
        <w:rPr>
          <w:bCs/>
          <w:color w:val="000000"/>
        </w:rPr>
        <w:t>.</w:t>
      </w:r>
    </w:p>
    <w:p w14:paraId="446F936C" w14:textId="77777777" w:rsidR="00AC12A0" w:rsidRPr="00252E0E" w:rsidRDefault="00AC12A0" w:rsidP="00AC12A0"/>
    <w:p w14:paraId="07776609" w14:textId="56E867DE" w:rsidR="00AC12A0" w:rsidRPr="00252E0E" w:rsidRDefault="00AC12A0" w:rsidP="00AC12A0">
      <w:r w:rsidRPr="00252E0E">
        <w:t>Enclosed with this information</w:t>
      </w:r>
      <w:r w:rsidR="009807E9">
        <w:t>,</w:t>
      </w:r>
      <w:r w:rsidRPr="00252E0E">
        <w:t xml:space="preserve"> you will find:</w:t>
      </w:r>
    </w:p>
    <w:p w14:paraId="54C848CD" w14:textId="7CC9F2BA" w:rsidR="00AC12A0" w:rsidRPr="00252E0E" w:rsidRDefault="00AC12A0" w:rsidP="00AC12A0">
      <w:pPr>
        <w:numPr>
          <w:ilvl w:val="0"/>
          <w:numId w:val="1"/>
        </w:numPr>
      </w:pPr>
      <w:r w:rsidRPr="00252E0E">
        <w:t xml:space="preserve">Notification of Annual General </w:t>
      </w:r>
      <w:r w:rsidR="009807E9">
        <w:t>M</w:t>
      </w:r>
      <w:r w:rsidRPr="00252E0E">
        <w:t>eeting and Voting Arrangements</w:t>
      </w:r>
    </w:p>
    <w:p w14:paraId="179FA522" w14:textId="77777777" w:rsidR="00AC12A0" w:rsidRPr="00252E0E" w:rsidRDefault="00AC12A0" w:rsidP="00AC12A0">
      <w:pPr>
        <w:numPr>
          <w:ilvl w:val="0"/>
          <w:numId w:val="1"/>
        </w:numPr>
      </w:pPr>
      <w:r w:rsidRPr="00252E0E">
        <w:t>Annual General Meeting Agenda</w:t>
      </w:r>
    </w:p>
    <w:p w14:paraId="61ACC9A3" w14:textId="77777777" w:rsidR="00AC12A0" w:rsidRDefault="00AC12A0" w:rsidP="00AC12A0">
      <w:pPr>
        <w:pStyle w:val="ListParagraph"/>
        <w:rPr>
          <w:sz w:val="24"/>
          <w:szCs w:val="24"/>
        </w:rPr>
      </w:pPr>
    </w:p>
    <w:p w14:paraId="2D882017" w14:textId="77777777" w:rsidR="00AC12A0" w:rsidRDefault="00AC12A0" w:rsidP="00AC12A0">
      <w:pPr>
        <w:rPr>
          <w:sz w:val="24"/>
          <w:szCs w:val="24"/>
        </w:rPr>
      </w:pPr>
    </w:p>
    <w:p w14:paraId="2BD2D5B0" w14:textId="0D350FAD" w:rsidR="00F21D89" w:rsidRPr="00AC12A0" w:rsidRDefault="00AC12A0">
      <w:pPr>
        <w:rPr>
          <w:b/>
          <w:sz w:val="24"/>
          <w:szCs w:val="24"/>
        </w:rPr>
      </w:pPr>
      <w:r w:rsidRPr="00AC12A0">
        <w:rPr>
          <w:b/>
          <w:sz w:val="24"/>
          <w:szCs w:val="24"/>
        </w:rPr>
        <w:t>Notice</w:t>
      </w:r>
    </w:p>
    <w:p w14:paraId="5890EC1A" w14:textId="7A62744A" w:rsidR="00AC12A0" w:rsidRPr="00252E0E" w:rsidRDefault="00AC12A0" w:rsidP="00AA3EB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lang w:eastAsia="en-GB"/>
        </w:rPr>
      </w:pPr>
      <w:r w:rsidRPr="00252E0E">
        <w:rPr>
          <w:caps/>
        </w:rPr>
        <w:t>N</w:t>
      </w:r>
      <w:r w:rsidRPr="00252E0E">
        <w:t>otice is given to the following</w:t>
      </w:r>
      <w:r w:rsidRPr="00252E0E">
        <w:t xml:space="preserve"> </w:t>
      </w:r>
      <w:r w:rsidRPr="00252E0E">
        <w:rPr>
          <w:b/>
          <w:bCs/>
        </w:rPr>
        <w:t>Voting</w:t>
      </w:r>
      <w:r w:rsidRPr="00252E0E">
        <w:rPr>
          <w:b/>
          <w:bCs/>
        </w:rPr>
        <w:t xml:space="preserve"> Members</w:t>
      </w:r>
      <w:r w:rsidRPr="00252E0E">
        <w:t xml:space="preserve"> of the North </w:t>
      </w:r>
      <w:r w:rsidRPr="00252E0E">
        <w:t>East</w:t>
      </w:r>
      <w:r w:rsidRPr="00252E0E">
        <w:t xml:space="preserve"> Regional Netball Association, who may appoint a representative to attend, speak and vote on their behalf</w:t>
      </w:r>
      <w:r w:rsidRPr="00252E0E">
        <w:t xml:space="preserve"> as per clause 3.2 in our constitution</w:t>
      </w:r>
    </w:p>
    <w:p w14:paraId="0B2A3310" w14:textId="50F90186" w:rsidR="00AC12A0" w:rsidRPr="00252E0E" w:rsidRDefault="00AC12A0" w:rsidP="00AA3EB2">
      <w:pPr>
        <w:pStyle w:val="ListParagraph"/>
        <w:numPr>
          <w:ilvl w:val="0"/>
          <w:numId w:val="8"/>
        </w:numPr>
        <w:textAlignment w:val="baseline"/>
        <w:rPr>
          <w:color w:val="000000"/>
          <w:lang w:eastAsia="en-GB"/>
        </w:rPr>
      </w:pPr>
      <w:r w:rsidRPr="00252E0E">
        <w:rPr>
          <w:color w:val="000000"/>
          <w:lang w:eastAsia="en-GB"/>
        </w:rPr>
        <w:t xml:space="preserve">Each County Netball Association situated within the Regional </w:t>
      </w:r>
      <w:proofErr w:type="gramStart"/>
      <w:r w:rsidR="00AA3EB2" w:rsidRPr="00252E0E">
        <w:rPr>
          <w:color w:val="000000"/>
          <w:lang w:eastAsia="en-GB"/>
        </w:rPr>
        <w:t>b</w:t>
      </w:r>
      <w:r w:rsidRPr="00252E0E">
        <w:rPr>
          <w:color w:val="000000"/>
          <w:lang w:eastAsia="en-GB"/>
        </w:rPr>
        <w:t>oundaries;</w:t>
      </w:r>
      <w:proofErr w:type="gramEnd"/>
    </w:p>
    <w:p w14:paraId="6CF59EB6" w14:textId="307C44AE" w:rsidR="00AC12A0" w:rsidRPr="00252E0E" w:rsidRDefault="00AC12A0" w:rsidP="00AA3EB2">
      <w:pPr>
        <w:pStyle w:val="ListParagraph"/>
        <w:numPr>
          <w:ilvl w:val="0"/>
          <w:numId w:val="8"/>
        </w:numPr>
        <w:textAlignment w:val="baseline"/>
        <w:rPr>
          <w:i/>
          <w:iCs/>
          <w:color w:val="000000"/>
          <w:lang w:eastAsia="en-GB"/>
        </w:rPr>
      </w:pPr>
      <w:r w:rsidRPr="00252E0E">
        <w:rPr>
          <w:color w:val="000000"/>
          <w:lang w:eastAsia="en-GB"/>
        </w:rPr>
        <w:t xml:space="preserve">All clubs and Young </w:t>
      </w:r>
      <w:r w:rsidR="009807E9">
        <w:rPr>
          <w:color w:val="000000"/>
          <w:lang w:eastAsia="en-GB"/>
        </w:rPr>
        <w:t>Person</w:t>
      </w:r>
      <w:r w:rsidRPr="00252E0E">
        <w:rPr>
          <w:color w:val="000000"/>
          <w:lang w:eastAsia="en-GB"/>
        </w:rPr>
        <w:t xml:space="preserve"> groups affiliated as first claim to the Regional Association</w:t>
      </w:r>
      <w:r w:rsidR="00AA3EB2" w:rsidRPr="00252E0E">
        <w:rPr>
          <w:color w:val="000000"/>
          <w:lang w:eastAsia="en-GB"/>
        </w:rPr>
        <w:t xml:space="preserve"> </w:t>
      </w:r>
      <w:r w:rsidR="00AA3EB2" w:rsidRPr="00252E0E">
        <w:rPr>
          <w:i/>
          <w:iCs/>
          <w:color w:val="000000"/>
          <w:lang w:eastAsia="en-GB"/>
        </w:rPr>
        <w:t xml:space="preserve">(for </w:t>
      </w:r>
      <w:r w:rsidR="009807E9">
        <w:rPr>
          <w:i/>
          <w:iCs/>
          <w:color w:val="000000"/>
          <w:lang w:eastAsia="en-GB"/>
        </w:rPr>
        <w:t xml:space="preserve">the </w:t>
      </w:r>
      <w:r w:rsidR="00AA3EB2" w:rsidRPr="00252E0E">
        <w:rPr>
          <w:i/>
          <w:iCs/>
          <w:color w:val="000000"/>
          <w:lang w:eastAsia="en-GB"/>
        </w:rPr>
        <w:t xml:space="preserve">avoidance of doubt this is </w:t>
      </w:r>
      <w:r w:rsidR="00AA3EB2" w:rsidRPr="00252E0E">
        <w:rPr>
          <w:b/>
          <w:bCs/>
          <w:i/>
          <w:iCs/>
          <w:color w:val="000000"/>
          <w:lang w:eastAsia="en-GB"/>
        </w:rPr>
        <w:t>primary</w:t>
      </w:r>
      <w:r w:rsidR="00AA3EB2" w:rsidRPr="00252E0E">
        <w:rPr>
          <w:i/>
          <w:iCs/>
          <w:color w:val="000000"/>
          <w:lang w:eastAsia="en-GB"/>
        </w:rPr>
        <w:t xml:space="preserve"> membership on </w:t>
      </w:r>
      <w:proofErr w:type="spellStart"/>
      <w:r w:rsidR="00AA3EB2" w:rsidRPr="00252E0E">
        <w:rPr>
          <w:i/>
          <w:iCs/>
          <w:color w:val="000000"/>
          <w:lang w:eastAsia="en-GB"/>
        </w:rPr>
        <w:t>ENgage</w:t>
      </w:r>
      <w:proofErr w:type="spellEnd"/>
      <w:r w:rsidR="00AA3EB2" w:rsidRPr="00252E0E">
        <w:rPr>
          <w:i/>
          <w:iCs/>
          <w:color w:val="000000"/>
          <w:lang w:eastAsia="en-GB"/>
        </w:rPr>
        <w:t>)</w:t>
      </w:r>
    </w:p>
    <w:p w14:paraId="25D6AB46" w14:textId="77C6668B" w:rsidR="00AC12A0" w:rsidRPr="00252E0E" w:rsidRDefault="00AC12A0" w:rsidP="00AA3EB2">
      <w:pPr>
        <w:pStyle w:val="ListParagraph"/>
        <w:numPr>
          <w:ilvl w:val="0"/>
          <w:numId w:val="8"/>
        </w:numPr>
        <w:textAlignment w:val="baseline"/>
        <w:rPr>
          <w:color w:val="000000"/>
          <w:lang w:eastAsia="en-GB"/>
        </w:rPr>
      </w:pPr>
      <w:r w:rsidRPr="00252E0E">
        <w:rPr>
          <w:color w:val="000000"/>
          <w:lang w:eastAsia="en-GB"/>
        </w:rPr>
        <w:t>All affiliated schools paying the school</w:t>
      </w:r>
      <w:r w:rsidR="009807E9">
        <w:rPr>
          <w:color w:val="000000"/>
          <w:lang w:eastAsia="en-GB"/>
        </w:rPr>
        <w:t>'</w:t>
      </w:r>
      <w:r w:rsidRPr="00252E0E">
        <w:rPr>
          <w:color w:val="000000"/>
          <w:lang w:eastAsia="en-GB"/>
        </w:rPr>
        <w:t>s membership fee to England Netball</w:t>
      </w:r>
    </w:p>
    <w:p w14:paraId="5E84273A" w14:textId="173678A2" w:rsidR="00AC12A0" w:rsidRPr="00252E0E" w:rsidRDefault="00AC12A0" w:rsidP="00AA3EB2">
      <w:pPr>
        <w:pStyle w:val="ListParagraph"/>
        <w:numPr>
          <w:ilvl w:val="0"/>
          <w:numId w:val="7"/>
        </w:numPr>
        <w:tabs>
          <w:tab w:val="left" w:pos="540"/>
          <w:tab w:val="left" w:pos="1134"/>
          <w:tab w:val="left" w:pos="1985"/>
          <w:tab w:val="left" w:pos="2977"/>
        </w:tabs>
        <w:spacing w:line="240" w:lineRule="atLeast"/>
        <w:jc w:val="both"/>
        <w:rPr>
          <w:sz w:val="24"/>
          <w:szCs w:val="24"/>
        </w:rPr>
      </w:pPr>
      <w:r w:rsidRPr="00252E0E">
        <w:rPr>
          <w:color w:val="000000"/>
          <w:lang w:eastAsia="en-GB"/>
        </w:rPr>
        <w:t>N</w:t>
      </w:r>
      <w:r w:rsidRPr="00252E0E">
        <w:t xml:space="preserve">otice is also given to </w:t>
      </w:r>
      <w:r w:rsidR="00AA3EB2" w:rsidRPr="00252E0E">
        <w:t>all</w:t>
      </w:r>
      <w:r w:rsidRPr="00252E0E">
        <w:t xml:space="preserve"> </w:t>
      </w:r>
      <w:r w:rsidRPr="00252E0E">
        <w:t>registered participants</w:t>
      </w:r>
      <w:r w:rsidRPr="00252E0E">
        <w:t xml:space="preserve"> </w:t>
      </w:r>
      <w:r w:rsidR="00AA3EB2" w:rsidRPr="00252E0E">
        <w:t xml:space="preserve">of Netball North East </w:t>
      </w:r>
      <w:r w:rsidRPr="00252E0E">
        <w:t>that will be entitled to attend and speak, but not vote</w:t>
      </w:r>
      <w:r w:rsidRPr="00252E0E">
        <w:rPr>
          <w:sz w:val="24"/>
          <w:szCs w:val="24"/>
        </w:rPr>
        <w:t>.</w:t>
      </w:r>
    </w:p>
    <w:p w14:paraId="15364866" w14:textId="77777777" w:rsidR="00AC12A0" w:rsidRPr="00AC12A0" w:rsidRDefault="00AC12A0" w:rsidP="00AC12A0">
      <w:pPr>
        <w:textAlignment w:val="baseline"/>
        <w:rPr>
          <w:i/>
          <w:iCs/>
          <w:color w:val="000000"/>
          <w:lang w:eastAsia="en-GB"/>
        </w:rPr>
      </w:pPr>
    </w:p>
    <w:p w14:paraId="79C7EF7C" w14:textId="627247EA" w:rsidR="00AC12A0" w:rsidRDefault="00AC12A0">
      <w:pPr>
        <w:rPr>
          <w:b/>
          <w:sz w:val="24"/>
          <w:szCs w:val="24"/>
        </w:rPr>
      </w:pPr>
      <w:r>
        <w:rPr>
          <w:b/>
          <w:sz w:val="24"/>
          <w:szCs w:val="24"/>
        </w:rPr>
        <w:t>Voting at the Annual General Meeting</w:t>
      </w:r>
    </w:p>
    <w:p w14:paraId="0A56E06A" w14:textId="4AB2999D" w:rsidR="00AA3EB2" w:rsidRPr="00252E0E" w:rsidRDefault="00AA3EB2" w:rsidP="00AA3EB2">
      <w:pPr>
        <w:pStyle w:val="ListParagraph"/>
        <w:numPr>
          <w:ilvl w:val="0"/>
          <w:numId w:val="4"/>
        </w:numPr>
        <w:rPr>
          <w:bCs/>
        </w:rPr>
      </w:pPr>
      <w:r w:rsidRPr="00252E0E">
        <w:rPr>
          <w:bCs/>
        </w:rPr>
        <w:t xml:space="preserve">Members intending to attend, and vote needs to pre-register to allow the check of eligibility at </w:t>
      </w:r>
      <w:r w:rsidRPr="00252E0E">
        <w:rPr>
          <w:b/>
          <w:i/>
          <w:iCs/>
        </w:rPr>
        <w:t>netballnortheast.rc@gmail.com</w:t>
      </w:r>
    </w:p>
    <w:p w14:paraId="4CDA5654" w14:textId="4C0C370C" w:rsidR="00AA3EB2" w:rsidRPr="00252E0E" w:rsidRDefault="00AA3EB2" w:rsidP="00AA3EB2">
      <w:pPr>
        <w:pStyle w:val="ListParagraph"/>
        <w:numPr>
          <w:ilvl w:val="0"/>
          <w:numId w:val="4"/>
        </w:numPr>
        <w:tabs>
          <w:tab w:val="left" w:pos="540"/>
          <w:tab w:val="left" w:pos="1701"/>
          <w:tab w:val="left" w:pos="2268"/>
        </w:tabs>
        <w:jc w:val="both"/>
      </w:pPr>
      <w:r w:rsidRPr="00252E0E">
        <w:t xml:space="preserve">  </w:t>
      </w:r>
      <w:r w:rsidRPr="00252E0E">
        <w:t xml:space="preserve">Each </w:t>
      </w:r>
      <w:r w:rsidR="009807E9">
        <w:t>c</w:t>
      </w:r>
      <w:r w:rsidRPr="00252E0E">
        <w:t>lub may appoint a representative who is a Registered Participant member of that club to speak and vote on its behalf.</w:t>
      </w:r>
    </w:p>
    <w:p w14:paraId="6F702D5F" w14:textId="77777777" w:rsidR="00AA3EB2" w:rsidRPr="00252E0E" w:rsidRDefault="00AA3EB2" w:rsidP="00AA3EB2">
      <w:pPr>
        <w:pStyle w:val="ListParagraph"/>
        <w:numPr>
          <w:ilvl w:val="0"/>
          <w:numId w:val="4"/>
        </w:numPr>
        <w:tabs>
          <w:tab w:val="left" w:pos="0"/>
        </w:tabs>
        <w:jc w:val="both"/>
      </w:pPr>
      <w:r w:rsidRPr="00252E0E">
        <w:t>Each County association may be represented by the chairman or accredited deputy to speak and vote on its behalf.</w:t>
      </w:r>
    </w:p>
    <w:p w14:paraId="5FFCB959" w14:textId="5DB6FF04" w:rsidR="00AA3EB2" w:rsidRPr="00252E0E" w:rsidRDefault="00AA3EB2" w:rsidP="00AA3EB2">
      <w:pPr>
        <w:pStyle w:val="ListParagraph"/>
        <w:numPr>
          <w:ilvl w:val="0"/>
          <w:numId w:val="4"/>
        </w:numPr>
        <w:tabs>
          <w:tab w:val="left" w:pos="0"/>
        </w:tabs>
        <w:jc w:val="both"/>
      </w:pPr>
      <w:r w:rsidRPr="00252E0E">
        <w:t>Each school may appoint a representative who must be in current employment at the school represented to speak and vote on its behalf.</w:t>
      </w:r>
    </w:p>
    <w:p w14:paraId="54B8411B" w14:textId="0BA8B056" w:rsidR="00AA3EB2" w:rsidRPr="00252E0E" w:rsidRDefault="00AA3EB2" w:rsidP="00AA3EB2">
      <w:pPr>
        <w:pStyle w:val="ListParagraph"/>
        <w:numPr>
          <w:ilvl w:val="0"/>
          <w:numId w:val="4"/>
        </w:numPr>
        <w:tabs>
          <w:tab w:val="left" w:pos="0"/>
        </w:tabs>
        <w:jc w:val="both"/>
      </w:pPr>
      <w:r w:rsidRPr="00252E0E">
        <w:t>In the event of an equality of votes</w:t>
      </w:r>
      <w:r w:rsidR="009807E9">
        <w:t>,</w:t>
      </w:r>
      <w:r w:rsidRPr="00252E0E">
        <w:t xml:space="preserve"> the Chair</w:t>
      </w:r>
      <w:r w:rsidRPr="00252E0E">
        <w:t>person</w:t>
      </w:r>
      <w:r w:rsidRPr="00252E0E">
        <w:t xml:space="preserve"> of the Meeting shall have a casting vote.</w:t>
      </w:r>
    </w:p>
    <w:p w14:paraId="2609464A" w14:textId="5133FED4" w:rsidR="00AA3EB2" w:rsidRPr="00252E0E" w:rsidRDefault="00AA3EB2"/>
    <w:p w14:paraId="3FBF5C46" w14:textId="77777777" w:rsidR="00AA3EB2" w:rsidRDefault="00AA3EB2" w:rsidP="00AA3EB2">
      <w:pPr>
        <w:tabs>
          <w:tab w:val="left" w:pos="540"/>
          <w:tab w:val="left" w:pos="1134"/>
          <w:tab w:val="left" w:pos="9000"/>
        </w:tabs>
        <w:spacing w:line="240" w:lineRule="atLeast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Quorum</w:t>
      </w:r>
    </w:p>
    <w:p w14:paraId="2B43CA17" w14:textId="0A60C8DA" w:rsidR="00AA3EB2" w:rsidRDefault="00AA3EB2" w:rsidP="00AA3EB2">
      <w:pPr>
        <w:tabs>
          <w:tab w:val="left" w:pos="540"/>
          <w:tab w:val="left" w:pos="1134"/>
          <w:tab w:val="left" w:pos="9000"/>
        </w:tabs>
        <w:spacing w:line="240" w:lineRule="atLeast"/>
        <w:jc w:val="both"/>
        <w:rPr>
          <w:sz w:val="24"/>
          <w:szCs w:val="24"/>
        </w:rPr>
      </w:pPr>
      <w:r>
        <w:rPr>
          <w:sz w:val="24"/>
          <w:szCs w:val="24"/>
        </w:rPr>
        <w:t>No business shall be transacted at a General Meeting unless a quorum is present (</w:t>
      </w:r>
      <w:r>
        <w:rPr>
          <w:sz w:val="24"/>
          <w:szCs w:val="24"/>
        </w:rPr>
        <w:t>5</w:t>
      </w:r>
      <w:r>
        <w:rPr>
          <w:sz w:val="24"/>
          <w:szCs w:val="24"/>
        </w:rPr>
        <w:t xml:space="preserve"> Voting Members).</w:t>
      </w:r>
    </w:p>
    <w:p w14:paraId="62AC93F8" w14:textId="77777777" w:rsidR="00AA3EB2" w:rsidRDefault="00AA3EB2" w:rsidP="00AA3EB2">
      <w:pPr>
        <w:tabs>
          <w:tab w:val="left" w:pos="540"/>
          <w:tab w:val="left" w:pos="1134"/>
          <w:tab w:val="left" w:pos="9000"/>
        </w:tabs>
        <w:spacing w:line="240" w:lineRule="atLeast"/>
        <w:ind w:left="1134" w:hanging="1134"/>
        <w:jc w:val="both"/>
        <w:rPr>
          <w:sz w:val="24"/>
          <w:szCs w:val="24"/>
        </w:rPr>
      </w:pPr>
    </w:p>
    <w:p w14:paraId="11B5731A" w14:textId="77777777" w:rsidR="00AA3EB2" w:rsidRDefault="00AA3EB2" w:rsidP="00AA3EB2">
      <w:pPr>
        <w:tabs>
          <w:tab w:val="left" w:pos="540"/>
          <w:tab w:val="left" w:pos="1134"/>
          <w:tab w:val="left" w:pos="9000"/>
        </w:tabs>
        <w:spacing w:line="240" w:lineRule="atLeast"/>
        <w:ind w:left="1134" w:hanging="1134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Voting</w:t>
      </w:r>
    </w:p>
    <w:p w14:paraId="790D7665" w14:textId="2A4E8838" w:rsidR="00252E0E" w:rsidRPr="00252E0E" w:rsidRDefault="00AA3EB2" w:rsidP="00AA3EB2">
      <w:pPr>
        <w:tabs>
          <w:tab w:val="left" w:pos="0"/>
          <w:tab w:val="left" w:pos="9000"/>
        </w:tabs>
        <w:spacing w:line="240" w:lineRule="atLeast"/>
        <w:jc w:val="both"/>
      </w:pPr>
      <w:r w:rsidRPr="00252E0E">
        <w:t xml:space="preserve">Voting will be </w:t>
      </w:r>
      <w:r w:rsidR="00252E0E">
        <w:t xml:space="preserve">by </w:t>
      </w:r>
      <w:r w:rsidRPr="00252E0E">
        <w:t>a show of hands. In calculating a majority</w:t>
      </w:r>
      <w:r w:rsidR="009807E9">
        <w:t>,</w:t>
      </w:r>
      <w:r w:rsidRPr="00252E0E">
        <w:t xml:space="preserve"> only votes cast will be included in the calculations</w:t>
      </w:r>
      <w:r w:rsidR="009807E9">
        <w:t>,</w:t>
      </w:r>
      <w:r w:rsidRPr="00252E0E">
        <w:t xml:space="preserve"> i.e. abstentions will not be included. </w:t>
      </w:r>
      <w:r w:rsidR="009807E9">
        <w:t xml:space="preserve">Five (5) votes </w:t>
      </w:r>
      <w:proofErr w:type="gramStart"/>
      <w:r w:rsidR="009807E9">
        <w:t>don't</w:t>
      </w:r>
      <w:proofErr w:type="gramEnd"/>
      <w:r w:rsidR="009807E9">
        <w:t xml:space="preserve"> need</w:t>
      </w:r>
      <w:r w:rsidRPr="00252E0E">
        <w:t xml:space="preserve"> to be cast for a quorum to be reached, only that </w:t>
      </w:r>
      <w:r w:rsidR="009807E9">
        <w:t>five (</w:t>
      </w:r>
      <w:r w:rsidRPr="00252E0E">
        <w:t>5</w:t>
      </w:r>
      <w:r w:rsidR="009807E9">
        <w:t>)</w:t>
      </w:r>
      <w:r w:rsidRPr="00252E0E">
        <w:t xml:space="preserve"> votes are available to be cast by </w:t>
      </w:r>
      <w:r w:rsidRPr="00252E0E">
        <w:t>representatives</w:t>
      </w:r>
      <w:r w:rsidR="009807E9">
        <w:t>'</w:t>
      </w:r>
      <w:r w:rsidRPr="00252E0E">
        <w:t xml:space="preserve"> present. </w:t>
      </w:r>
      <w:r w:rsidR="009807E9">
        <w:t>A quorum</w:t>
      </w:r>
      <w:r w:rsidRPr="00252E0E">
        <w:t xml:space="preserve"> can also be achieved through </w:t>
      </w:r>
      <w:r w:rsidRPr="00252E0E">
        <w:t>proxy</w:t>
      </w:r>
      <w:r w:rsidRPr="00252E0E">
        <w:t xml:space="preserve"> votes being submitted </w:t>
      </w:r>
      <w:r w:rsidRPr="00252E0E">
        <w:t>to the regional chair</w:t>
      </w:r>
      <w:r w:rsidR="009807E9">
        <w:t>person</w:t>
      </w:r>
      <w:r w:rsidRPr="00252E0E">
        <w:t xml:space="preserve"> by </w:t>
      </w:r>
      <w:r w:rsidR="009807E9">
        <w:t xml:space="preserve">the </w:t>
      </w:r>
      <w:r w:rsidRPr="00252E0E">
        <w:t xml:space="preserve">relevant voting member by </w:t>
      </w:r>
      <w:r w:rsidRPr="00252E0E">
        <w:t>17h00</w:t>
      </w:r>
      <w:r w:rsidRPr="00252E0E">
        <w:t xml:space="preserve"> on </w:t>
      </w:r>
      <w:r w:rsidRPr="00252E0E">
        <w:t>Friday</w:t>
      </w:r>
      <w:r w:rsidRPr="00252E0E">
        <w:t xml:space="preserve"> </w:t>
      </w:r>
      <w:r w:rsidRPr="00252E0E">
        <w:t>27</w:t>
      </w:r>
      <w:r w:rsidRPr="00252E0E">
        <w:rPr>
          <w:vertAlign w:val="superscript"/>
        </w:rPr>
        <w:t>th</w:t>
      </w:r>
      <w:r w:rsidRPr="00252E0E">
        <w:t xml:space="preserve"> </w:t>
      </w:r>
      <w:r w:rsidRPr="00252E0E">
        <w:t>of November</w:t>
      </w:r>
      <w:r w:rsidRPr="00252E0E">
        <w:t xml:space="preserve"> 2020. </w:t>
      </w:r>
    </w:p>
    <w:p w14:paraId="0A82CFD7" w14:textId="77777777" w:rsidR="00252E0E" w:rsidRDefault="00252E0E">
      <w:p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8CD7591" w14:textId="77777777" w:rsidR="00AA3EB2" w:rsidRDefault="00AA3EB2" w:rsidP="00AA3EB2">
      <w:pPr>
        <w:tabs>
          <w:tab w:val="left" w:pos="0"/>
          <w:tab w:val="left" w:pos="9000"/>
        </w:tabs>
        <w:spacing w:line="240" w:lineRule="atLeast"/>
        <w:jc w:val="both"/>
        <w:rPr>
          <w:sz w:val="24"/>
          <w:szCs w:val="24"/>
        </w:rPr>
      </w:pPr>
    </w:p>
    <w:p w14:paraId="52C3E1EE" w14:textId="1B034FFA" w:rsidR="00AA3EB2" w:rsidRPr="00252E0E" w:rsidRDefault="00252E0E" w:rsidP="00252E0E">
      <w:pPr>
        <w:ind w:firstLine="720"/>
        <w:jc w:val="center"/>
        <w:rPr>
          <w:b/>
          <w:sz w:val="36"/>
          <w:szCs w:val="36"/>
        </w:rPr>
      </w:pPr>
      <w:r w:rsidRPr="00252E0E">
        <w:rPr>
          <w:b/>
          <w:sz w:val="36"/>
          <w:szCs w:val="36"/>
        </w:rPr>
        <w:t>Agenda</w:t>
      </w:r>
    </w:p>
    <w:p w14:paraId="0AAF6DCA" w14:textId="77777777" w:rsidR="00252E0E" w:rsidRPr="00252E0E" w:rsidRDefault="00252E0E" w:rsidP="00252E0E">
      <w:pPr>
        <w:rPr>
          <w:sz w:val="24"/>
          <w:szCs w:val="24"/>
        </w:rPr>
      </w:pPr>
    </w:p>
    <w:p w14:paraId="1AE9BEE2" w14:textId="1C637F7C" w:rsidR="00252E0E" w:rsidRPr="00252E0E" w:rsidRDefault="00252E0E" w:rsidP="00252E0E">
      <w:pPr>
        <w:numPr>
          <w:ilvl w:val="0"/>
          <w:numId w:val="9"/>
        </w:numPr>
        <w:rPr>
          <w:sz w:val="28"/>
          <w:szCs w:val="28"/>
          <w:lang w:eastAsia="en-GB"/>
        </w:rPr>
      </w:pPr>
      <w:r w:rsidRPr="00252E0E">
        <w:rPr>
          <w:sz w:val="28"/>
          <w:szCs w:val="28"/>
          <w:lang w:eastAsia="en-GB"/>
        </w:rPr>
        <w:t>Welcome by Chairperson and apologies for absence</w:t>
      </w:r>
    </w:p>
    <w:p w14:paraId="6A7D091E" w14:textId="3A19C38C" w:rsidR="00252E0E" w:rsidRPr="00252E0E" w:rsidRDefault="00252E0E" w:rsidP="00252E0E">
      <w:pPr>
        <w:numPr>
          <w:ilvl w:val="0"/>
          <w:numId w:val="9"/>
        </w:numPr>
        <w:rPr>
          <w:sz w:val="28"/>
          <w:szCs w:val="28"/>
          <w:lang w:eastAsia="en-GB"/>
        </w:rPr>
      </w:pPr>
      <w:r w:rsidRPr="00252E0E">
        <w:rPr>
          <w:sz w:val="28"/>
          <w:szCs w:val="28"/>
          <w:lang w:eastAsia="en-GB"/>
        </w:rPr>
        <w:t>A</w:t>
      </w:r>
      <w:r w:rsidRPr="00252E0E">
        <w:rPr>
          <w:sz w:val="28"/>
          <w:szCs w:val="28"/>
          <w:lang w:eastAsia="en-GB"/>
        </w:rPr>
        <w:t xml:space="preserve">pprove the minutes of </w:t>
      </w:r>
      <w:r w:rsidRPr="00252E0E">
        <w:rPr>
          <w:sz w:val="28"/>
          <w:szCs w:val="28"/>
          <w:lang w:eastAsia="en-GB"/>
        </w:rPr>
        <w:t>2019</w:t>
      </w:r>
      <w:r w:rsidRPr="00252E0E">
        <w:rPr>
          <w:sz w:val="28"/>
          <w:szCs w:val="28"/>
          <w:lang w:eastAsia="en-GB"/>
        </w:rPr>
        <w:t xml:space="preserve"> AGM,</w:t>
      </w:r>
    </w:p>
    <w:p w14:paraId="59D3A647" w14:textId="564A5EF2" w:rsidR="00252E0E" w:rsidRPr="00252E0E" w:rsidRDefault="00252E0E" w:rsidP="00252E0E">
      <w:pPr>
        <w:numPr>
          <w:ilvl w:val="0"/>
          <w:numId w:val="9"/>
        </w:numPr>
        <w:rPr>
          <w:sz w:val="28"/>
          <w:szCs w:val="28"/>
          <w:lang w:eastAsia="en-GB"/>
        </w:rPr>
      </w:pPr>
      <w:r w:rsidRPr="00252E0E">
        <w:rPr>
          <w:sz w:val="28"/>
          <w:szCs w:val="28"/>
          <w:lang w:eastAsia="en-GB"/>
        </w:rPr>
        <w:t>Receive</w:t>
      </w:r>
      <w:r w:rsidRPr="00252E0E">
        <w:rPr>
          <w:sz w:val="28"/>
          <w:szCs w:val="28"/>
          <w:lang w:eastAsia="en-GB"/>
        </w:rPr>
        <w:t xml:space="preserve"> Annual Reports,</w:t>
      </w:r>
    </w:p>
    <w:p w14:paraId="279EDE97" w14:textId="591A2A57" w:rsidR="00252E0E" w:rsidRPr="00252E0E" w:rsidRDefault="00252E0E" w:rsidP="00252E0E">
      <w:pPr>
        <w:numPr>
          <w:ilvl w:val="0"/>
          <w:numId w:val="9"/>
        </w:numPr>
        <w:rPr>
          <w:sz w:val="28"/>
          <w:szCs w:val="28"/>
          <w:lang w:eastAsia="en-GB"/>
        </w:rPr>
      </w:pPr>
      <w:r w:rsidRPr="00252E0E">
        <w:rPr>
          <w:sz w:val="28"/>
          <w:szCs w:val="28"/>
          <w:lang w:eastAsia="en-GB"/>
        </w:rPr>
        <w:t>A</w:t>
      </w:r>
      <w:r w:rsidRPr="00252E0E">
        <w:rPr>
          <w:sz w:val="28"/>
          <w:szCs w:val="28"/>
          <w:lang w:eastAsia="en-GB"/>
        </w:rPr>
        <w:t xml:space="preserve">dopt </w:t>
      </w:r>
      <w:r>
        <w:rPr>
          <w:sz w:val="28"/>
          <w:szCs w:val="28"/>
          <w:lang w:eastAsia="en-GB"/>
        </w:rPr>
        <w:t>the</w:t>
      </w:r>
      <w:r w:rsidRPr="00252E0E">
        <w:rPr>
          <w:sz w:val="28"/>
          <w:szCs w:val="28"/>
          <w:lang w:eastAsia="en-GB"/>
        </w:rPr>
        <w:t xml:space="preserve"> independently reviewed Statement of Accounts,</w:t>
      </w:r>
    </w:p>
    <w:p w14:paraId="5F1B944F" w14:textId="592A69DE" w:rsidR="00252E0E" w:rsidRPr="00252E0E" w:rsidRDefault="00252E0E" w:rsidP="00252E0E">
      <w:pPr>
        <w:numPr>
          <w:ilvl w:val="0"/>
          <w:numId w:val="9"/>
        </w:numPr>
        <w:rPr>
          <w:sz w:val="28"/>
          <w:szCs w:val="28"/>
          <w:lang w:eastAsia="en-GB"/>
        </w:rPr>
      </w:pPr>
      <w:r w:rsidRPr="00252E0E">
        <w:rPr>
          <w:sz w:val="28"/>
          <w:szCs w:val="28"/>
          <w:lang w:eastAsia="en-GB"/>
        </w:rPr>
        <w:t>C</w:t>
      </w:r>
      <w:r w:rsidRPr="00252E0E">
        <w:rPr>
          <w:sz w:val="28"/>
          <w:szCs w:val="28"/>
          <w:lang w:eastAsia="en-GB"/>
        </w:rPr>
        <w:t xml:space="preserve">onsider </w:t>
      </w:r>
      <w:r w:rsidRPr="00252E0E">
        <w:rPr>
          <w:sz w:val="28"/>
          <w:szCs w:val="28"/>
          <w:lang w:eastAsia="en-GB"/>
        </w:rPr>
        <w:t>the</w:t>
      </w:r>
      <w:r w:rsidRPr="00252E0E">
        <w:rPr>
          <w:sz w:val="28"/>
          <w:szCs w:val="28"/>
          <w:lang w:eastAsia="en-GB"/>
        </w:rPr>
        <w:t xml:space="preserve"> proposed amendments to </w:t>
      </w:r>
      <w:r w:rsidRPr="00252E0E">
        <w:rPr>
          <w:sz w:val="28"/>
          <w:szCs w:val="28"/>
          <w:lang w:eastAsia="en-GB"/>
        </w:rPr>
        <w:t>the current</w:t>
      </w:r>
      <w:r w:rsidRPr="00252E0E">
        <w:rPr>
          <w:sz w:val="28"/>
          <w:szCs w:val="28"/>
          <w:lang w:eastAsia="en-GB"/>
        </w:rPr>
        <w:t xml:space="preserve"> constitution put forward by the RMB</w:t>
      </w:r>
      <w:r w:rsidRPr="00252E0E">
        <w:rPr>
          <w:sz w:val="28"/>
          <w:szCs w:val="28"/>
          <w:lang w:eastAsia="en-GB"/>
        </w:rPr>
        <w:t>,</w:t>
      </w:r>
    </w:p>
    <w:p w14:paraId="40159150" w14:textId="6C6A407F" w:rsidR="00252E0E" w:rsidRPr="00252E0E" w:rsidRDefault="00252E0E" w:rsidP="00252E0E">
      <w:pPr>
        <w:numPr>
          <w:ilvl w:val="0"/>
          <w:numId w:val="9"/>
        </w:numPr>
        <w:rPr>
          <w:sz w:val="28"/>
          <w:szCs w:val="28"/>
          <w:lang w:eastAsia="en-GB"/>
        </w:rPr>
      </w:pPr>
      <w:r w:rsidRPr="00252E0E">
        <w:rPr>
          <w:sz w:val="28"/>
          <w:szCs w:val="28"/>
          <w:lang w:eastAsia="en-GB"/>
        </w:rPr>
        <w:t>A</w:t>
      </w:r>
      <w:r w:rsidRPr="00252E0E">
        <w:rPr>
          <w:sz w:val="28"/>
          <w:szCs w:val="28"/>
          <w:lang w:eastAsia="en-GB"/>
        </w:rPr>
        <w:t>gree on the membership fees for each membership</w:t>
      </w:r>
      <w:r w:rsidRPr="00252E0E">
        <w:rPr>
          <w:sz w:val="28"/>
          <w:szCs w:val="28"/>
          <w:lang w:eastAsia="en-GB"/>
        </w:rPr>
        <w:t xml:space="preserve"> category</w:t>
      </w:r>
      <w:r w:rsidRPr="00252E0E">
        <w:rPr>
          <w:sz w:val="28"/>
          <w:szCs w:val="28"/>
          <w:lang w:eastAsia="en-GB"/>
        </w:rPr>
        <w:t xml:space="preserve">. </w:t>
      </w:r>
    </w:p>
    <w:p w14:paraId="691FF964" w14:textId="5BD7430A" w:rsidR="00252E0E" w:rsidRDefault="00252E0E"/>
    <w:p w14:paraId="6C33C500" w14:textId="19198032" w:rsidR="00252E0E" w:rsidRDefault="00252E0E"/>
    <w:p w14:paraId="0257C6EC" w14:textId="21CCA330" w:rsidR="00252E0E" w:rsidRPr="009807E9" w:rsidRDefault="00252E0E">
      <w:pPr>
        <w:rPr>
          <w:sz w:val="28"/>
          <w:szCs w:val="28"/>
          <w:lang w:eastAsia="en-GB"/>
        </w:rPr>
      </w:pPr>
      <w:r w:rsidRPr="009807E9">
        <w:rPr>
          <w:sz w:val="28"/>
          <w:szCs w:val="28"/>
          <w:lang w:eastAsia="en-GB"/>
        </w:rPr>
        <w:t>To allow for a constructive and efficient meeting</w:t>
      </w:r>
      <w:r w:rsidR="009807E9">
        <w:rPr>
          <w:sz w:val="28"/>
          <w:szCs w:val="28"/>
          <w:lang w:eastAsia="en-GB"/>
        </w:rPr>
        <w:t>,</w:t>
      </w:r>
      <w:r w:rsidRPr="009807E9">
        <w:rPr>
          <w:sz w:val="28"/>
          <w:szCs w:val="28"/>
          <w:lang w:eastAsia="en-GB"/>
        </w:rPr>
        <w:t xml:space="preserve"> </w:t>
      </w:r>
      <w:r w:rsidR="009807E9" w:rsidRPr="009807E9">
        <w:rPr>
          <w:sz w:val="28"/>
          <w:szCs w:val="28"/>
          <w:lang w:eastAsia="en-GB"/>
        </w:rPr>
        <w:t>the following documents</w:t>
      </w:r>
      <w:r w:rsidRPr="009807E9">
        <w:rPr>
          <w:sz w:val="28"/>
          <w:szCs w:val="28"/>
          <w:lang w:eastAsia="en-GB"/>
        </w:rPr>
        <w:t xml:space="preserve"> will be </w:t>
      </w:r>
      <w:r w:rsidR="009807E9" w:rsidRPr="009807E9">
        <w:rPr>
          <w:sz w:val="28"/>
          <w:szCs w:val="28"/>
          <w:lang w:eastAsia="en-GB"/>
        </w:rPr>
        <w:t xml:space="preserve">available on the website </w:t>
      </w:r>
      <w:r w:rsidR="009807E9">
        <w:rPr>
          <w:sz w:val="28"/>
          <w:szCs w:val="28"/>
          <w:lang w:eastAsia="en-GB"/>
        </w:rPr>
        <w:t>14</w:t>
      </w:r>
      <w:r w:rsidR="009807E9" w:rsidRPr="009807E9">
        <w:rPr>
          <w:sz w:val="28"/>
          <w:szCs w:val="28"/>
          <w:lang w:eastAsia="en-GB"/>
        </w:rPr>
        <w:t xml:space="preserve"> days before the meeting </w:t>
      </w:r>
      <w:r w:rsidR="009807E9">
        <w:rPr>
          <w:sz w:val="28"/>
          <w:szCs w:val="28"/>
          <w:lang w:eastAsia="en-GB"/>
        </w:rPr>
        <w:t>(15</w:t>
      </w:r>
      <w:r w:rsidR="009807E9" w:rsidRPr="009807E9">
        <w:rPr>
          <w:sz w:val="28"/>
          <w:szCs w:val="28"/>
          <w:vertAlign w:val="superscript"/>
          <w:lang w:eastAsia="en-GB"/>
        </w:rPr>
        <w:t>th</w:t>
      </w:r>
      <w:r w:rsidR="009807E9">
        <w:rPr>
          <w:sz w:val="28"/>
          <w:szCs w:val="28"/>
          <w:lang w:eastAsia="en-GB"/>
        </w:rPr>
        <w:t xml:space="preserve"> of November) </w:t>
      </w:r>
      <w:r w:rsidR="009807E9" w:rsidRPr="009807E9">
        <w:rPr>
          <w:sz w:val="28"/>
          <w:szCs w:val="28"/>
          <w:lang w:eastAsia="en-GB"/>
        </w:rPr>
        <w:t>-</w:t>
      </w:r>
    </w:p>
    <w:p w14:paraId="7F7745E4" w14:textId="1DC13D3B" w:rsidR="009807E9" w:rsidRPr="009807E9" w:rsidRDefault="009807E9">
      <w:pPr>
        <w:rPr>
          <w:sz w:val="28"/>
          <w:szCs w:val="28"/>
          <w:lang w:eastAsia="en-GB"/>
        </w:rPr>
      </w:pPr>
    </w:p>
    <w:p w14:paraId="2204FC7E" w14:textId="2E6638A1" w:rsidR="009807E9" w:rsidRPr="009807E9" w:rsidRDefault="009807E9" w:rsidP="009807E9">
      <w:pPr>
        <w:pStyle w:val="ListParagraph"/>
        <w:numPr>
          <w:ilvl w:val="0"/>
          <w:numId w:val="10"/>
        </w:numPr>
        <w:rPr>
          <w:sz w:val="28"/>
          <w:szCs w:val="28"/>
          <w:lang w:eastAsia="en-GB"/>
        </w:rPr>
      </w:pPr>
      <w:r w:rsidRPr="009807E9">
        <w:rPr>
          <w:sz w:val="28"/>
          <w:szCs w:val="28"/>
          <w:lang w:eastAsia="en-GB"/>
        </w:rPr>
        <w:t>Annual reports</w:t>
      </w:r>
    </w:p>
    <w:p w14:paraId="1956CE96" w14:textId="229739E7" w:rsidR="009807E9" w:rsidRPr="009807E9" w:rsidRDefault="009807E9" w:rsidP="009807E9">
      <w:pPr>
        <w:pStyle w:val="ListParagraph"/>
        <w:numPr>
          <w:ilvl w:val="0"/>
          <w:numId w:val="10"/>
        </w:numPr>
        <w:rPr>
          <w:sz w:val="28"/>
          <w:szCs w:val="28"/>
          <w:lang w:eastAsia="en-GB"/>
        </w:rPr>
      </w:pPr>
      <w:r w:rsidRPr="009807E9">
        <w:rPr>
          <w:sz w:val="28"/>
          <w:szCs w:val="28"/>
          <w:lang w:eastAsia="en-GB"/>
        </w:rPr>
        <w:t>The Statement of Accounts</w:t>
      </w:r>
    </w:p>
    <w:p w14:paraId="1E951C5A" w14:textId="755C8A16" w:rsidR="009807E9" w:rsidRPr="009807E9" w:rsidRDefault="009807E9" w:rsidP="009807E9">
      <w:pPr>
        <w:pStyle w:val="ListParagraph"/>
        <w:numPr>
          <w:ilvl w:val="0"/>
          <w:numId w:val="10"/>
        </w:numPr>
        <w:rPr>
          <w:sz w:val="28"/>
          <w:szCs w:val="28"/>
          <w:lang w:eastAsia="en-GB"/>
        </w:rPr>
      </w:pPr>
      <w:r w:rsidRPr="009807E9">
        <w:rPr>
          <w:sz w:val="28"/>
          <w:szCs w:val="28"/>
          <w:lang w:eastAsia="en-GB"/>
        </w:rPr>
        <w:t>Revised Constitution</w:t>
      </w:r>
    </w:p>
    <w:sectPr w:rsidR="009807E9" w:rsidRPr="009807E9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10B075" w14:textId="77777777" w:rsidR="00D34F01" w:rsidRDefault="00D34F01" w:rsidP="00AC12A0">
      <w:r>
        <w:separator/>
      </w:r>
    </w:p>
  </w:endnote>
  <w:endnote w:type="continuationSeparator" w:id="0">
    <w:p w14:paraId="0CA9917B" w14:textId="77777777" w:rsidR="00D34F01" w:rsidRDefault="00D34F01" w:rsidP="00AC12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0F4B57" w14:textId="77777777" w:rsidR="00D34F01" w:rsidRDefault="00D34F01" w:rsidP="00AC12A0">
      <w:r>
        <w:separator/>
      </w:r>
    </w:p>
  </w:footnote>
  <w:footnote w:type="continuationSeparator" w:id="0">
    <w:p w14:paraId="55A46E9C" w14:textId="77777777" w:rsidR="00D34F01" w:rsidRDefault="00D34F01" w:rsidP="00AC12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9C844A" w14:textId="3731BE9F" w:rsidR="00AC12A0" w:rsidRDefault="00AC12A0">
    <w:pPr>
      <w:pStyle w:val="Header"/>
    </w:pPr>
    <w:r w:rsidRPr="00A154D6">
      <w:rPr>
        <w:b/>
        <w:noProof/>
        <w:color w:val="000000"/>
        <w:lang w:eastAsia="en-GB"/>
      </w:rPr>
      <w:drawing>
        <wp:anchor distT="0" distB="0" distL="114300" distR="114300" simplePos="0" relativeHeight="251659264" behindDoc="0" locked="0" layoutInCell="1" allowOverlap="1" wp14:anchorId="600C6432" wp14:editId="7124471A">
          <wp:simplePos x="0" y="0"/>
          <wp:positionH relativeFrom="column">
            <wp:posOffset>5343525</wp:posOffset>
          </wp:positionH>
          <wp:positionV relativeFrom="paragraph">
            <wp:posOffset>-449580</wp:posOffset>
          </wp:positionV>
          <wp:extent cx="1000125" cy="914400"/>
          <wp:effectExtent l="0" t="0" r="9525" b="0"/>
          <wp:wrapSquare wrapText="bothSides"/>
          <wp:docPr id="2" name="Picture 2" descr="N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NE 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0125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9B4EF6"/>
    <w:multiLevelType w:val="hybridMultilevel"/>
    <w:tmpl w:val="CCD2437A"/>
    <w:lvl w:ilvl="0" w:tplc="08090017">
      <w:start w:val="1"/>
      <w:numFmt w:val="lowerLetter"/>
      <w:lvlText w:val="%1)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D7C5E33"/>
    <w:multiLevelType w:val="hybridMultilevel"/>
    <w:tmpl w:val="26FE347A"/>
    <w:lvl w:ilvl="0" w:tplc="0809001B">
      <w:start w:val="1"/>
      <w:numFmt w:val="lowerRoman"/>
      <w:lvlText w:val="%1."/>
      <w:lvlJc w:val="right"/>
      <w:pPr>
        <w:ind w:left="144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E1356A9"/>
    <w:multiLevelType w:val="hybridMultilevel"/>
    <w:tmpl w:val="3E521C5A"/>
    <w:lvl w:ilvl="0" w:tplc="34841EB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6B60F0"/>
    <w:multiLevelType w:val="hybridMultilevel"/>
    <w:tmpl w:val="524239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C7765A"/>
    <w:multiLevelType w:val="hybridMultilevel"/>
    <w:tmpl w:val="70E2F8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980F2C"/>
    <w:multiLevelType w:val="hybridMultilevel"/>
    <w:tmpl w:val="99689AB8"/>
    <w:lvl w:ilvl="0" w:tplc="0809001B">
      <w:start w:val="1"/>
      <w:numFmt w:val="lowerRoman"/>
      <w:lvlText w:val="%1."/>
      <w:lvlJc w:val="right"/>
      <w:pPr>
        <w:ind w:left="1429" w:hanging="360"/>
      </w:p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61CD48AD"/>
    <w:multiLevelType w:val="hybridMultilevel"/>
    <w:tmpl w:val="5F5A8222"/>
    <w:lvl w:ilvl="0" w:tplc="E6CCD5F4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E872AC"/>
    <w:multiLevelType w:val="hybridMultilevel"/>
    <w:tmpl w:val="21EA988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F026672"/>
    <w:multiLevelType w:val="multilevel"/>
    <w:tmpl w:val="EBFA7C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A2947FA"/>
    <w:multiLevelType w:val="hybridMultilevel"/>
    <w:tmpl w:val="EE5825E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8"/>
    <w:lvlOverride w:ilvl="0">
      <w:lvl w:ilvl="0">
        <w:numFmt w:val="lowerRoman"/>
        <w:lvlText w:val="%1."/>
        <w:lvlJc w:val="right"/>
      </w:lvl>
    </w:lvlOverride>
  </w:num>
  <w:num w:numId="4">
    <w:abstractNumId w:val="3"/>
  </w:num>
  <w:num w:numId="5">
    <w:abstractNumId w:val="2"/>
  </w:num>
  <w:num w:numId="6">
    <w:abstractNumId w:val="5"/>
  </w:num>
  <w:num w:numId="7">
    <w:abstractNumId w:val="4"/>
  </w:num>
  <w:num w:numId="8">
    <w:abstractNumId w:val="1"/>
  </w:num>
  <w:num w:numId="9">
    <w:abstractNumId w:val="7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ysjC3MDEysbAEIiUdpeDU4uLM/DyQAsNaAF0MFJ0sAAAA"/>
  </w:docVars>
  <w:rsids>
    <w:rsidRoot w:val="00AC12A0"/>
    <w:rsid w:val="00252E0E"/>
    <w:rsid w:val="009807E9"/>
    <w:rsid w:val="00AA3EB2"/>
    <w:rsid w:val="00AC12A0"/>
    <w:rsid w:val="00D34F01"/>
    <w:rsid w:val="00F2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D2D427"/>
  <w15:chartTrackingRefBased/>
  <w15:docId w15:val="{075A6EBF-71C1-4559-A333-9DD2C870D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12A0"/>
    <w:pPr>
      <w:spacing w:after="0" w:line="240" w:lineRule="auto"/>
    </w:pPr>
    <w:rPr>
      <w:rFonts w:ascii="Arial" w:eastAsia="Times New Roman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C12A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C12A0"/>
  </w:style>
  <w:style w:type="paragraph" w:styleId="Footer">
    <w:name w:val="footer"/>
    <w:basedOn w:val="Normal"/>
    <w:link w:val="FooterChar"/>
    <w:uiPriority w:val="99"/>
    <w:unhideWhenUsed/>
    <w:rsid w:val="00AC12A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12A0"/>
  </w:style>
  <w:style w:type="paragraph" w:styleId="ListParagraph">
    <w:name w:val="List Paragraph"/>
    <w:basedOn w:val="Normal"/>
    <w:uiPriority w:val="34"/>
    <w:qFormat/>
    <w:rsid w:val="00AC12A0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AC12A0"/>
    <w:rPr>
      <w:rFonts w:asciiTheme="minorHAnsi" w:eastAsiaTheme="minorHAnsi" w:hAnsiTheme="minorHAnsi" w:cstheme="minorBidi"/>
    </w:rPr>
  </w:style>
  <w:style w:type="paragraph" w:styleId="NormalWeb">
    <w:name w:val="Normal (Web)"/>
    <w:basedOn w:val="Normal"/>
    <w:uiPriority w:val="99"/>
    <w:semiHidden/>
    <w:unhideWhenUsed/>
    <w:rsid w:val="00AC12A0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eastAsia="en-GB"/>
    </w:rPr>
  </w:style>
  <w:style w:type="character" w:customStyle="1" w:styleId="apple-tab-span">
    <w:name w:val="apple-tab-span"/>
    <w:basedOn w:val="DefaultParagraphFont"/>
    <w:rsid w:val="00AC12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1664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422</Words>
  <Characters>240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lla Daniel</dc:creator>
  <cp:keywords/>
  <dc:description/>
  <cp:lastModifiedBy>Lolla Daniel</cp:lastModifiedBy>
  <cp:revision>1</cp:revision>
  <dcterms:created xsi:type="dcterms:W3CDTF">2020-11-07T13:19:00Z</dcterms:created>
  <dcterms:modified xsi:type="dcterms:W3CDTF">2020-11-07T14:25:00Z</dcterms:modified>
</cp:coreProperties>
</file>